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11EB" w:rsidRDefault="009947D7" w:rsidP="009947D7">
      <w:pPr>
        <w:jc w:val="center"/>
        <w:rPr>
          <w:sz w:val="32"/>
          <w:szCs w:val="32"/>
        </w:rPr>
      </w:pPr>
      <w:r w:rsidRPr="009947D7">
        <w:rPr>
          <w:sz w:val="32"/>
          <w:szCs w:val="32"/>
        </w:rPr>
        <w:t>Opening Ceremony</w:t>
      </w:r>
      <w:r w:rsidR="00BD66A1">
        <w:rPr>
          <w:sz w:val="32"/>
          <w:szCs w:val="32"/>
        </w:rPr>
        <w:t>-2019</w:t>
      </w:r>
    </w:p>
    <w:p w:rsidR="005D7EEE" w:rsidRDefault="005D7EEE" w:rsidP="009947D7">
      <w:pPr>
        <w:jc w:val="center"/>
        <w:rPr>
          <w:sz w:val="32"/>
          <w:szCs w:val="32"/>
        </w:rPr>
      </w:pPr>
      <w:r>
        <w:rPr>
          <w:sz w:val="32"/>
          <w:szCs w:val="32"/>
        </w:rPr>
        <w:t>Please bring to the office by noon on Friday</w:t>
      </w:r>
    </w:p>
    <w:p w:rsidR="009947D7" w:rsidRPr="009947D7" w:rsidRDefault="009947D7" w:rsidP="009947D7">
      <w:pPr>
        <w:jc w:val="center"/>
        <w:rPr>
          <w:sz w:val="32"/>
          <w:szCs w:val="32"/>
        </w:rPr>
      </w:pPr>
    </w:p>
    <w:p w:rsidR="009947D7" w:rsidRDefault="009947D7" w:rsidP="009947D7">
      <w:pPr>
        <w:rPr>
          <w:sz w:val="32"/>
          <w:szCs w:val="32"/>
        </w:rPr>
      </w:pPr>
      <w:r w:rsidRPr="009947D7">
        <w:rPr>
          <w:sz w:val="32"/>
          <w:szCs w:val="32"/>
        </w:rPr>
        <w:t>District:</w:t>
      </w: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District Chair:</w:t>
      </w:r>
      <w:bookmarkStart w:id="0" w:name="_GoBack"/>
      <w:bookmarkEnd w:id="0"/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District Vice Chair:</w:t>
      </w: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Carrying the District Flag:</w:t>
      </w: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From:</w:t>
      </w:r>
    </w:p>
    <w:p w:rsidR="008F19DB" w:rsidRDefault="008F19DB" w:rsidP="009947D7">
      <w:pPr>
        <w:rPr>
          <w:sz w:val="32"/>
          <w:szCs w:val="32"/>
        </w:rPr>
      </w:pPr>
    </w:p>
    <w:p w:rsidR="009947D7" w:rsidRDefault="006C1CD9" w:rsidP="009947D7">
      <w:pPr>
        <w:rPr>
          <w:sz w:val="32"/>
          <w:szCs w:val="32"/>
        </w:rPr>
      </w:pPr>
      <w:r>
        <w:rPr>
          <w:sz w:val="32"/>
          <w:szCs w:val="32"/>
        </w:rPr>
        <w:t xml:space="preserve">Schools </w:t>
      </w:r>
      <w:r w:rsidR="005D7EEE">
        <w:rPr>
          <w:sz w:val="32"/>
          <w:szCs w:val="32"/>
        </w:rPr>
        <w:t xml:space="preserve">represented at PNWIC </w:t>
      </w:r>
      <w:r>
        <w:rPr>
          <w:sz w:val="32"/>
          <w:szCs w:val="32"/>
        </w:rPr>
        <w:t>to f</w:t>
      </w:r>
      <w:r w:rsidR="005D7EEE">
        <w:rPr>
          <w:sz w:val="32"/>
          <w:szCs w:val="32"/>
        </w:rPr>
        <w:t>ollow</w:t>
      </w:r>
      <w:r>
        <w:rPr>
          <w:sz w:val="32"/>
          <w:szCs w:val="32"/>
        </w:rPr>
        <w:t>, only one rider from each school.</w:t>
      </w: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School:</w:t>
      </w: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Carrying the School Flag:</w:t>
      </w:r>
    </w:p>
    <w:p w:rsidR="009947D7" w:rsidRDefault="009947D7" w:rsidP="009947D7">
      <w:pPr>
        <w:rPr>
          <w:sz w:val="32"/>
          <w:szCs w:val="32"/>
        </w:rPr>
      </w:pP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School:</w:t>
      </w: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Carrying the School Flag:</w:t>
      </w:r>
    </w:p>
    <w:p w:rsidR="009947D7" w:rsidRDefault="009947D7" w:rsidP="009947D7">
      <w:pPr>
        <w:rPr>
          <w:sz w:val="32"/>
          <w:szCs w:val="32"/>
        </w:rPr>
      </w:pP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School:</w:t>
      </w: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Carrying the School Flag:</w:t>
      </w:r>
    </w:p>
    <w:p w:rsidR="009947D7" w:rsidRDefault="009947D7" w:rsidP="009947D7">
      <w:pPr>
        <w:rPr>
          <w:sz w:val="32"/>
          <w:szCs w:val="32"/>
        </w:rPr>
      </w:pP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School:</w:t>
      </w: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Carrying the School Flag:</w:t>
      </w:r>
    </w:p>
    <w:p w:rsidR="009947D7" w:rsidRDefault="009947D7" w:rsidP="009947D7">
      <w:pPr>
        <w:rPr>
          <w:sz w:val="32"/>
          <w:szCs w:val="32"/>
        </w:rPr>
      </w:pP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School:</w:t>
      </w: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Carrying the School Flag:</w:t>
      </w:r>
    </w:p>
    <w:p w:rsidR="009947D7" w:rsidRDefault="009947D7" w:rsidP="009947D7">
      <w:pPr>
        <w:rPr>
          <w:sz w:val="32"/>
          <w:szCs w:val="32"/>
        </w:rPr>
      </w:pP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School:</w:t>
      </w: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Carrying the School Flag:</w:t>
      </w:r>
    </w:p>
    <w:p w:rsidR="009947D7" w:rsidRDefault="009947D7" w:rsidP="009947D7">
      <w:pPr>
        <w:rPr>
          <w:sz w:val="32"/>
          <w:szCs w:val="32"/>
        </w:rPr>
      </w:pP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School:</w:t>
      </w: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Carrying the School Flag:</w:t>
      </w:r>
    </w:p>
    <w:p w:rsidR="009947D7" w:rsidRDefault="009947D7" w:rsidP="009947D7">
      <w:pPr>
        <w:rPr>
          <w:sz w:val="32"/>
          <w:szCs w:val="32"/>
        </w:rPr>
      </w:pP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School:</w:t>
      </w: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Carrying the School Flag:</w:t>
      </w:r>
    </w:p>
    <w:p w:rsidR="009947D7" w:rsidRDefault="009947D7" w:rsidP="009947D7">
      <w:pPr>
        <w:rPr>
          <w:sz w:val="32"/>
          <w:szCs w:val="32"/>
        </w:rPr>
      </w:pP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School:</w:t>
      </w: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Carrying the School Flag:</w:t>
      </w:r>
    </w:p>
    <w:p w:rsidR="009947D7" w:rsidRDefault="009947D7" w:rsidP="009947D7">
      <w:pPr>
        <w:rPr>
          <w:sz w:val="32"/>
          <w:szCs w:val="32"/>
        </w:rPr>
      </w:pPr>
    </w:p>
    <w:p w:rsidR="009947D7" w:rsidRDefault="009947D7" w:rsidP="009947D7">
      <w:pPr>
        <w:rPr>
          <w:sz w:val="32"/>
          <w:szCs w:val="32"/>
        </w:rPr>
      </w:pP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School:</w:t>
      </w:r>
    </w:p>
    <w:p w:rsidR="009947D7" w:rsidRDefault="009947D7" w:rsidP="009947D7">
      <w:pPr>
        <w:rPr>
          <w:sz w:val="32"/>
          <w:szCs w:val="32"/>
        </w:rPr>
      </w:pPr>
      <w:r>
        <w:rPr>
          <w:sz w:val="32"/>
          <w:szCs w:val="32"/>
        </w:rPr>
        <w:t>Carrying the School Flag:</w:t>
      </w:r>
    </w:p>
    <w:p w:rsidR="009947D7" w:rsidRPr="009947D7" w:rsidRDefault="009947D7" w:rsidP="009947D7">
      <w:pPr>
        <w:rPr>
          <w:sz w:val="32"/>
          <w:szCs w:val="32"/>
        </w:rPr>
      </w:pPr>
    </w:p>
    <w:sectPr w:rsidR="009947D7" w:rsidRPr="009947D7" w:rsidSect="002B78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LEwMjE0NbE0szS3NDNU0lEKTi0uzszPAykwrAUArDbVwywAAAA="/>
  </w:docVars>
  <w:rsids>
    <w:rsidRoot w:val="009947D7"/>
    <w:rsid w:val="002B7804"/>
    <w:rsid w:val="005611EB"/>
    <w:rsid w:val="005D7EEE"/>
    <w:rsid w:val="006C1CD9"/>
    <w:rsid w:val="008F19DB"/>
    <w:rsid w:val="008F2FBF"/>
    <w:rsid w:val="00962B89"/>
    <w:rsid w:val="009947D7"/>
    <w:rsid w:val="00BD66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78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SE JOHN</dc:creator>
  <cp:lastModifiedBy>k r</cp:lastModifiedBy>
  <cp:revision>2</cp:revision>
  <dcterms:created xsi:type="dcterms:W3CDTF">2019-06-12T14:43:00Z</dcterms:created>
  <dcterms:modified xsi:type="dcterms:W3CDTF">2019-06-12T14:43:00Z</dcterms:modified>
</cp:coreProperties>
</file>